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268F6" w14:textId="5676E8EF" w:rsidR="00503DC6" w:rsidRDefault="00503DC6" w:rsidP="009B2FE0">
      <w:pPr>
        <w:pStyle w:val="a3"/>
        <w:wordWrap/>
        <w:spacing w:line="312" w:lineRule="auto"/>
        <w:rPr>
          <w:rFonts w:ascii="Arial" w:hAnsi="Arial" w:cs="Arial" w:hint="eastAsia"/>
          <w:sz w:val="10"/>
          <w:szCs w:val="10"/>
        </w:rPr>
      </w:pPr>
    </w:p>
    <w:p w14:paraId="3A3C5FFF" w14:textId="5C6022A5" w:rsidR="003142EE" w:rsidRPr="00E26B83" w:rsidRDefault="003142EE" w:rsidP="003142EE">
      <w:pPr>
        <w:pStyle w:val="a3"/>
        <w:wordWrap/>
        <w:spacing w:line="312" w:lineRule="auto"/>
        <w:jc w:val="center"/>
        <w:rPr>
          <w:rFonts w:ascii="HY헤드라인M" w:eastAsia="HY헤드라인M" w:hAnsi="HY헤드라인M"/>
          <w:b w:val="0"/>
          <w:bCs w:val="0"/>
          <w:sz w:val="10"/>
          <w:szCs w:val="10"/>
        </w:rPr>
      </w:pPr>
      <w:r w:rsidRPr="000645FD">
        <w:rPr>
          <w:rFonts w:ascii="Arial" w:hAnsi="Arial" w:cs="Arial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7F90DC" wp14:editId="6F1E08E7">
                <wp:simplePos x="0" y="0"/>
                <wp:positionH relativeFrom="margin">
                  <wp:align>right</wp:align>
                </wp:positionH>
                <wp:positionV relativeFrom="paragraph">
                  <wp:posOffset>3175</wp:posOffset>
                </wp:positionV>
                <wp:extent cx="5719918" cy="914400"/>
                <wp:effectExtent l="0" t="0" r="14605" b="19050"/>
                <wp:wrapNone/>
                <wp:docPr id="6" name="직사각형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9918" cy="914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B2B78F7" id="직사각형 6" o:spid="_x0000_s1026" style="position:absolute;left:0;text-align:left;margin-left:399.2pt;margin-top:.25pt;width:450.4pt;height:1in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" filled="f" strokecolor="black [3213]" strokeweight="1.5pt">
                <w10:wrap anchorx="margin"/>
              </v:rect>
            </w:pict>
          </mc:Fallback>
        </mc:AlternateContent>
      </w:r>
    </w:p>
    <w:p w14:paraId="56AE66EA" w14:textId="7CCCA3AB" w:rsidR="003142EE" w:rsidRPr="00503DC6" w:rsidRDefault="003142EE" w:rsidP="003142EE">
      <w:pPr>
        <w:pStyle w:val="a3"/>
        <w:wordWrap/>
        <w:spacing w:line="312" w:lineRule="auto"/>
        <w:jc w:val="center"/>
        <w:rPr>
          <w:rFonts w:ascii="Arial" w:hAnsi="Arial" w:cs="Arial"/>
          <w:b w:val="0"/>
          <w:bCs w:val="0"/>
          <w:sz w:val="20"/>
          <w:szCs w:val="20"/>
        </w:rPr>
      </w:pPr>
      <w:r w:rsidRPr="00503DC6">
        <w:rPr>
          <w:rFonts w:ascii="Arial" w:eastAsia="HY헤드라인M" w:hAnsi="Arial" w:cs="Arial"/>
          <w:b w:val="0"/>
          <w:bCs w:val="0"/>
          <w:sz w:val="30"/>
          <w:szCs w:val="30"/>
        </w:rPr>
        <w:t>『</w:t>
      </w:r>
      <w:r w:rsidR="00FD0D44" w:rsidRPr="00503DC6">
        <w:rPr>
          <w:rFonts w:ascii="Arial" w:eastAsia="HY헤드라인M" w:hAnsi="Arial" w:cs="Arial"/>
          <w:sz w:val="28"/>
          <w:szCs w:val="28"/>
        </w:rPr>
        <w:t>APPETIZER HAC</w:t>
      </w:r>
      <w:r w:rsidR="004B1DCE" w:rsidRPr="00503DC6">
        <w:rPr>
          <w:rFonts w:ascii="Arial" w:eastAsia="HY헤드라인M" w:hAnsi="Arial" w:cs="Arial"/>
          <w:sz w:val="28"/>
          <w:szCs w:val="28"/>
        </w:rPr>
        <w:t>KA</w:t>
      </w:r>
      <w:r w:rsidR="00FD0D44" w:rsidRPr="00503DC6">
        <w:rPr>
          <w:rFonts w:ascii="Arial" w:eastAsia="HY헤드라인M" w:hAnsi="Arial" w:cs="Arial"/>
          <w:sz w:val="28"/>
          <w:szCs w:val="28"/>
        </w:rPr>
        <w:t>THON</w:t>
      </w:r>
      <w:r w:rsidRPr="00503DC6">
        <w:rPr>
          <w:rFonts w:ascii="Arial" w:eastAsia="HY헤드라인M" w:hAnsi="Arial" w:cs="Arial"/>
          <w:b w:val="0"/>
          <w:bCs w:val="0"/>
          <w:sz w:val="30"/>
          <w:szCs w:val="30"/>
        </w:rPr>
        <w:t>』</w:t>
      </w:r>
    </w:p>
    <w:p w14:paraId="7BAF116C" w14:textId="1829D409" w:rsidR="003142EE" w:rsidRPr="00503DC6" w:rsidRDefault="00FD0D44" w:rsidP="003142EE">
      <w:pPr>
        <w:wordWrap/>
        <w:spacing w:after="0" w:line="312" w:lineRule="auto"/>
        <w:jc w:val="center"/>
        <w:textAlignment w:val="baseline"/>
        <w:rPr>
          <w:rFonts w:ascii="Arial" w:eastAsia="굴림" w:hAnsi="Arial" w:cs="Arial"/>
          <w:color w:val="000000"/>
          <w:kern w:val="0"/>
          <w:szCs w:val="20"/>
        </w:rPr>
      </w:pPr>
      <w:r w:rsidRPr="00503DC6">
        <w:rPr>
          <w:rFonts w:ascii="Arial" w:eastAsia="HY헤드라인M" w:hAnsi="Arial" w:cs="Arial"/>
          <w:color w:val="000000"/>
          <w:kern w:val="0"/>
          <w:sz w:val="48"/>
          <w:szCs w:val="48"/>
        </w:rPr>
        <w:t>Idea Development Plan</w:t>
      </w:r>
    </w:p>
    <w:p w14:paraId="4DDD149F" w14:textId="77777777" w:rsidR="00E26B83" w:rsidRPr="00503DC6" w:rsidRDefault="00E26B83" w:rsidP="003142EE">
      <w:pPr>
        <w:spacing w:after="0" w:line="240" w:lineRule="auto"/>
        <w:textAlignment w:val="baseline"/>
        <w:rPr>
          <w:rFonts w:ascii="Arial" w:eastAsia="HY헤드라인M" w:hAnsi="Arial" w:cs="Arial"/>
          <w:color w:val="000000"/>
          <w:kern w:val="0"/>
          <w:sz w:val="10"/>
          <w:szCs w:val="10"/>
        </w:rPr>
      </w:pPr>
    </w:p>
    <w:p w14:paraId="31A0ED34" w14:textId="20F742FB" w:rsidR="003142EE" w:rsidRPr="00503DC6" w:rsidRDefault="003142EE" w:rsidP="003142EE">
      <w:pPr>
        <w:spacing w:after="0" w:line="240" w:lineRule="auto"/>
        <w:textAlignment w:val="baseline"/>
        <w:rPr>
          <w:rFonts w:ascii="Arial" w:eastAsia="한양중고딕" w:hAnsi="Arial" w:cs="Arial"/>
          <w:color w:val="0000FF"/>
          <w:w w:val="80"/>
          <w:kern w:val="0"/>
          <w:sz w:val="18"/>
          <w:szCs w:val="18"/>
        </w:rPr>
      </w:pPr>
      <w:r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>[</w:t>
      </w:r>
      <w:r w:rsidR="004B1DCE"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>Attachment</w:t>
      </w:r>
      <w:r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 xml:space="preserve"> 1] </w:t>
      </w:r>
      <w:r w:rsidR="004B1DCE"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>Idea Development Plan</w:t>
      </w:r>
      <w:r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 xml:space="preserve"> (</w:t>
      </w:r>
      <w:r w:rsidR="004B1DCE"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>Form</w:t>
      </w:r>
      <w:r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t xml:space="preserve">) </w:t>
      </w:r>
      <w:r w:rsidR="00EA5F7F" w:rsidRPr="00503DC6">
        <w:rPr>
          <w:rFonts w:ascii="Arial" w:eastAsia="HY헤드라인M" w:hAnsi="Arial" w:cs="Arial"/>
          <w:color w:val="000000"/>
          <w:kern w:val="0"/>
          <w:sz w:val="24"/>
          <w:szCs w:val="24"/>
        </w:rPr>
        <w:br/>
      </w:r>
      <w:r w:rsidRPr="00503DC6">
        <w:rPr>
          <w:rFonts w:ascii="맑은 고딕" w:eastAsia="맑은 고딕" w:hAnsi="맑은 고딕" w:cs="맑은 고딕" w:hint="eastAsia"/>
          <w:color w:val="0000FF"/>
          <w:w w:val="74"/>
          <w:kern w:val="0"/>
          <w:sz w:val="18"/>
          <w:szCs w:val="18"/>
        </w:rPr>
        <w:t>※</w:t>
      </w:r>
      <w:r w:rsidR="004B1DCE" w:rsidRPr="00503DC6">
        <w:rPr>
          <w:rFonts w:ascii="Arial" w:hAnsi="Arial" w:cs="Arial"/>
          <w:color w:val="0000FF"/>
          <w:w w:val="74"/>
          <w:kern w:val="0"/>
          <w:sz w:val="18"/>
          <w:szCs w:val="18"/>
        </w:rPr>
        <w:t>Complete the form within 5 pages (add evidences and figures if necessary</w:t>
      </w:r>
      <w:r w:rsidRPr="00503DC6">
        <w:rPr>
          <w:rFonts w:ascii="Arial" w:hAnsi="Arial" w:cs="Arial"/>
          <w:color w:val="0000FF"/>
          <w:w w:val="74"/>
          <w:kern w:val="0"/>
          <w:sz w:val="18"/>
          <w:szCs w:val="18"/>
        </w:rPr>
        <w:t>)</w:t>
      </w:r>
    </w:p>
    <w:p w14:paraId="5E43D54C" w14:textId="77777777" w:rsidR="003142EE" w:rsidRPr="00503DC6" w:rsidRDefault="003142EE" w:rsidP="003142EE">
      <w:pPr>
        <w:spacing w:after="0" w:line="240" w:lineRule="auto"/>
        <w:textAlignment w:val="baseline"/>
        <w:rPr>
          <w:rFonts w:ascii="Arial" w:eastAsia="굴림" w:hAnsi="Arial" w:cs="Arial"/>
          <w:color w:val="000000"/>
          <w:kern w:val="0"/>
          <w:sz w:val="12"/>
          <w:szCs w:val="12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9"/>
        <w:gridCol w:w="1254"/>
        <w:gridCol w:w="266"/>
        <w:gridCol w:w="6151"/>
      </w:tblGrid>
      <w:tr w:rsidR="003142EE" w:rsidRPr="00503DC6" w14:paraId="3F984927" w14:textId="77777777" w:rsidTr="003142EE">
        <w:trPr>
          <w:trHeight w:val="357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804346B" w14:textId="3799E8CC" w:rsidR="003142EE" w:rsidRPr="00503DC6" w:rsidRDefault="004B1DCE" w:rsidP="003142EE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Team Name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5BC4C3" w14:textId="77777777" w:rsidR="003142EE" w:rsidRPr="00503DC6" w:rsidRDefault="003142EE" w:rsidP="003142EE">
            <w:pPr>
              <w:spacing w:after="0" w:line="384" w:lineRule="auto"/>
              <w:jc w:val="center"/>
              <w:textAlignment w:val="baseline"/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B05C35" w:rsidRPr="00503DC6" w14:paraId="5A8D782C" w14:textId="77777777" w:rsidTr="003142EE">
        <w:trPr>
          <w:trHeight w:val="357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0B2F21C" w14:textId="124D393F" w:rsidR="00B05C35" w:rsidRPr="00503DC6" w:rsidRDefault="00B05C35" w:rsidP="003142EE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Team Leader’s Name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BFED710" w14:textId="77777777" w:rsidR="00B05C35" w:rsidRPr="00503DC6" w:rsidRDefault="00B05C35" w:rsidP="003142EE">
            <w:pPr>
              <w:spacing w:after="0" w:line="384" w:lineRule="auto"/>
              <w:jc w:val="center"/>
              <w:textAlignment w:val="baseline"/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4B1DCE" w:rsidRPr="00503DC6" w14:paraId="1EAFCC01" w14:textId="77777777" w:rsidTr="003142EE">
        <w:trPr>
          <w:trHeight w:val="357"/>
        </w:trPr>
        <w:tc>
          <w:tcPr>
            <w:tcW w:w="1350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7827E3" w14:textId="6273FE5E" w:rsidR="003142EE" w:rsidRPr="00503DC6" w:rsidRDefault="004B1DCE" w:rsidP="003142EE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Idea Development</w:t>
            </w:r>
          </w:p>
        </w:tc>
        <w:tc>
          <w:tcPr>
            <w:tcW w:w="9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9EE3B0" w14:textId="3E76FE7A" w:rsidR="003142EE" w:rsidRPr="00503DC6" w:rsidRDefault="004B1DCE" w:rsidP="003142EE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91C7EE" w14:textId="77777777" w:rsidR="003142EE" w:rsidRPr="00503DC6" w:rsidRDefault="003142EE" w:rsidP="003142EE">
            <w:pPr>
              <w:spacing w:after="0" w:line="384" w:lineRule="auto"/>
              <w:jc w:val="center"/>
              <w:textAlignment w:val="baseline"/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3142EE" w:rsidRPr="00503DC6" w14:paraId="0EBF8354" w14:textId="77777777" w:rsidTr="003142EE">
        <w:trPr>
          <w:trHeight w:val="449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59321455" w14:textId="77777777" w:rsidR="003142EE" w:rsidRPr="00503DC6" w:rsidRDefault="003142EE" w:rsidP="003142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42F624" w14:textId="5F6D1E32" w:rsidR="003142EE" w:rsidRPr="00503DC6" w:rsidRDefault="004B1DCE" w:rsidP="003142EE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Introduction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E9A72F" w14:textId="77777777" w:rsidR="003142EE" w:rsidRPr="00503DC6" w:rsidRDefault="003142EE" w:rsidP="003142EE">
            <w:pPr>
              <w:spacing w:after="0" w:line="384" w:lineRule="auto"/>
              <w:jc w:val="center"/>
              <w:textAlignment w:val="baseline"/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</w:tr>
      <w:tr w:rsidR="00E26B83" w:rsidRPr="00503DC6" w14:paraId="3423391B" w14:textId="77777777" w:rsidTr="00E26B83">
        <w:trPr>
          <w:cantSplit/>
          <w:trHeight w:val="81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1DEB68" w14:textId="41B73841" w:rsidR="003142EE" w:rsidRPr="00503DC6" w:rsidRDefault="003142EE" w:rsidP="00E26B83">
            <w:pPr>
              <w:wordWrap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Background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ADCCFF7" w14:textId="499CB520" w:rsidR="003142EE" w:rsidRPr="00503DC6" w:rsidRDefault="003142EE" w:rsidP="003142EE">
            <w:pPr>
              <w:spacing w:after="0" w:line="240" w:lineRule="auto"/>
              <w:ind w:left="120" w:hanging="120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Cambria Math" w:eastAsia="함초롬바탕" w:hAnsi="Cambria Math" w:cs="Cambria Math"/>
                <w:color w:val="0000FF"/>
                <w:spacing w:val="-6"/>
                <w:kern w:val="0"/>
                <w:sz w:val="18"/>
                <w:szCs w:val="18"/>
              </w:rPr>
              <w:t>▶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Briefly state the reason for and objectives of applying hackat</w:t>
            </w:r>
            <w:r w:rsidR="00EA5F7F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h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on and outline of ideas</w:t>
            </w:r>
          </w:p>
        </w:tc>
      </w:tr>
      <w:tr w:rsidR="003142EE" w:rsidRPr="00503DC6" w14:paraId="637E0718" w14:textId="77777777" w:rsidTr="00F56645">
        <w:trPr>
          <w:trHeight w:val="3569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14:paraId="3B0F8C08" w14:textId="0CA6B866" w:rsidR="00FD0D44" w:rsidRPr="00503DC6" w:rsidRDefault="003142EE" w:rsidP="003142EE">
            <w:pPr>
              <w:snapToGrid w:val="0"/>
              <w:spacing w:after="0" w:line="408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kern w:val="0"/>
                <w:sz w:val="18"/>
                <w:szCs w:val="18"/>
              </w:rPr>
              <w:t>(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kern w:val="0"/>
                <w:sz w:val="18"/>
                <w:szCs w:val="18"/>
              </w:rPr>
              <w:t>Not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kern w:val="0"/>
                <w:sz w:val="18"/>
                <w:szCs w:val="18"/>
              </w:rPr>
              <w:t>)</w:t>
            </w:r>
          </w:p>
          <w:p w14:paraId="59C6B685" w14:textId="71C81A37" w:rsidR="003142EE" w:rsidRPr="00503DC6" w:rsidRDefault="003142EE" w:rsidP="003142EE">
            <w:pPr>
              <w:snapToGrid w:val="0"/>
              <w:spacing w:after="0" w:line="408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Propose various ideas that can graft the idea with API</w:t>
            </w:r>
          </w:p>
          <w:p w14:paraId="52661B84" w14:textId="2D99D6E4" w:rsidR="003142EE" w:rsidRPr="00503DC6" w:rsidRDefault="003142EE" w:rsidP="00FD0D44">
            <w:pPr>
              <w:snapToGrid w:val="0"/>
              <w:spacing w:after="0" w:line="408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2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Clearly propose and operate the industrial field and business model which the idea can be applied to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 </w:t>
            </w:r>
          </w:p>
          <w:p w14:paraId="2639BA9C" w14:textId="77777777" w:rsidR="00FD0D44" w:rsidRPr="00503DC6" w:rsidRDefault="00FD0D44" w:rsidP="00FD0D44">
            <w:pPr>
              <w:snapToGrid w:val="0"/>
              <w:spacing w:after="0" w:line="408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13F2C50C" w14:textId="7F922F9E" w:rsidR="00FD0D44" w:rsidRPr="00503DC6" w:rsidRDefault="00FD0D44" w:rsidP="00FD0D44">
            <w:pPr>
              <w:snapToGrid w:val="0"/>
              <w:spacing w:after="0" w:line="408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3142EE" w:rsidRPr="00503DC6" w14:paraId="006C0580" w14:textId="77777777" w:rsidTr="00E26B83">
        <w:trPr>
          <w:trHeight w:val="170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E30439" w14:textId="01EE8CAC" w:rsidR="003142EE" w:rsidRPr="00503DC6" w:rsidRDefault="003142EE" w:rsidP="003142EE">
            <w:pPr>
              <w:wordWrap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2. </w:t>
            </w:r>
            <w:r w:rsidR="004B1DCE"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Development Objectives and Details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25FD1C" w14:textId="22CB6B7E" w:rsidR="003142EE" w:rsidRPr="00503DC6" w:rsidRDefault="003142EE" w:rsidP="003142EE">
            <w:pPr>
              <w:spacing w:after="0" w:line="240" w:lineRule="auto"/>
              <w:ind w:left="120" w:hanging="120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Cambria Math" w:eastAsia="함초롬바탕" w:hAnsi="Cambria Math" w:cs="Cambria Math"/>
                <w:color w:val="0000FF"/>
                <w:spacing w:val="-6"/>
                <w:kern w:val="0"/>
                <w:sz w:val="18"/>
                <w:szCs w:val="18"/>
              </w:rPr>
              <w:t>▶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Introduce idea and briefly state plans (may attach photos if necessary</w:t>
            </w:r>
            <w:r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)</w:t>
            </w:r>
          </w:p>
        </w:tc>
      </w:tr>
      <w:tr w:rsidR="003142EE" w:rsidRPr="00503DC6" w14:paraId="07A6FC2A" w14:textId="77777777" w:rsidTr="003142EE">
        <w:trPr>
          <w:trHeight w:val="2368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1BA94F" w14:textId="77777777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i/>
                <w:iCs/>
                <w:color w:val="FF6600"/>
                <w:spacing w:val="-6"/>
                <w:kern w:val="0"/>
                <w:sz w:val="24"/>
                <w:szCs w:val="24"/>
              </w:rPr>
            </w:pPr>
          </w:p>
          <w:p w14:paraId="7F3B232C" w14:textId="087ED484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(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Not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)</w:t>
            </w:r>
          </w:p>
          <w:p w14:paraId="1AC154BC" w14:textId="70306A5C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Propose the service model realization objectives, development details, and scope of development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 </w:t>
            </w:r>
          </w:p>
          <w:p w14:paraId="05DC6C9E" w14:textId="1674437B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2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Explain the configuration and architecture of service model system and represent the idea using structur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map</w:t>
            </w:r>
          </w:p>
          <w:p w14:paraId="708DBC7A" w14:textId="77777777" w:rsidR="00F56645" w:rsidRDefault="00F56645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5DDBB189" w14:textId="77777777" w:rsidR="001B129A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5FEBE4C7" w14:textId="77777777" w:rsidR="001B129A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6536AC68" w14:textId="77777777" w:rsidR="001B129A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581AEA91" w14:textId="77777777" w:rsidR="001B129A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3D777600" w14:textId="77777777" w:rsidR="001B129A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/>
                <w:color w:val="FF6600"/>
                <w:spacing w:val="-4"/>
                <w:kern w:val="0"/>
                <w:sz w:val="24"/>
                <w:szCs w:val="24"/>
              </w:rPr>
            </w:pPr>
          </w:p>
          <w:p w14:paraId="0F4C92C3" w14:textId="1BA5AA00" w:rsidR="001B129A" w:rsidRPr="00503DC6" w:rsidRDefault="001B129A" w:rsidP="003142EE">
            <w:pPr>
              <w:snapToGrid w:val="0"/>
              <w:spacing w:after="0" w:line="384" w:lineRule="auto"/>
              <w:textAlignment w:val="baseline"/>
              <w:rPr>
                <w:rFonts w:ascii="Arial" w:eastAsia="굴림" w:hAnsi="Arial" w:cs="Arial" w:hint="eastAsia"/>
                <w:color w:val="FF6600"/>
                <w:spacing w:val="-4"/>
                <w:kern w:val="0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3142EE" w:rsidRPr="00503DC6" w14:paraId="3EE2C300" w14:textId="77777777" w:rsidTr="00E26B83">
        <w:trPr>
          <w:trHeight w:val="397"/>
        </w:trPr>
        <w:tc>
          <w:tcPr>
            <w:tcW w:w="254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248903" w14:textId="1EC7B779" w:rsidR="003142EE" w:rsidRPr="00503DC6" w:rsidRDefault="003142EE" w:rsidP="00E26B83">
            <w:pPr>
              <w:wordWrap/>
              <w:spacing w:after="0" w:line="312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spacing w:val="-10"/>
                <w:kern w:val="0"/>
                <w:sz w:val="18"/>
                <w:szCs w:val="18"/>
              </w:rPr>
              <w:lastRenderedPageBreak/>
              <w:t xml:space="preserve">3. </w:t>
            </w:r>
            <w:r w:rsidR="004B1DCE" w:rsidRPr="00503DC6">
              <w:rPr>
                <w:rFonts w:ascii="Arial" w:eastAsia="함초롬바탕" w:hAnsi="Arial" w:cs="Arial"/>
                <w:b/>
                <w:bCs/>
                <w:color w:val="000000"/>
                <w:spacing w:val="-10"/>
                <w:kern w:val="0"/>
                <w:sz w:val="18"/>
                <w:szCs w:val="18"/>
              </w:rPr>
              <w:t>Major Characteristics and Core Technology</w:t>
            </w:r>
          </w:p>
        </w:tc>
        <w:tc>
          <w:tcPr>
            <w:tcW w:w="64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A902F2" w14:textId="1F8411B4" w:rsidR="003142EE" w:rsidRPr="00503DC6" w:rsidRDefault="003142EE" w:rsidP="00E26B83">
            <w:pPr>
              <w:spacing w:after="0" w:line="240" w:lineRule="auto"/>
              <w:ind w:left="120" w:hanging="120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Cambria Math" w:eastAsia="함초롬바탕" w:hAnsi="Cambria Math" w:cs="Cambria Math"/>
                <w:color w:val="0000FF"/>
                <w:spacing w:val="-6"/>
                <w:kern w:val="0"/>
                <w:sz w:val="18"/>
                <w:szCs w:val="18"/>
              </w:rPr>
              <w:t>▶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Describe the concept of the idea, core details, capacities, and characteristics in detail</w:t>
            </w:r>
          </w:p>
        </w:tc>
      </w:tr>
      <w:tr w:rsidR="003142EE" w:rsidRPr="00503DC6" w14:paraId="5FD35A08" w14:textId="77777777" w:rsidTr="00E26B83">
        <w:trPr>
          <w:trHeight w:val="3682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C5F9C9C" w14:textId="77777777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FF6600"/>
                <w:kern w:val="0"/>
                <w:sz w:val="18"/>
                <w:szCs w:val="18"/>
              </w:rPr>
            </w:pPr>
          </w:p>
          <w:p w14:paraId="00EC110E" w14:textId="77777777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FF6600"/>
                <w:kern w:val="0"/>
                <w:sz w:val="18"/>
                <w:szCs w:val="18"/>
              </w:rPr>
            </w:pPr>
          </w:p>
          <w:p w14:paraId="7B570998" w14:textId="773C15FD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(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Not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)</w:t>
            </w:r>
          </w:p>
          <w:p w14:paraId="5517FF4F" w14:textId="6867E5A5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Clearly present feasibility of using </w:t>
            </w:r>
            <w:r w:rsidR="00FD0D44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API</w:t>
            </w:r>
          </w:p>
          <w:p w14:paraId="700DADD4" w14:textId="2A31B412" w:rsidR="004B1DCE" w:rsidRPr="00503DC6" w:rsidRDefault="00FD0D44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2</w:t>
            </w:r>
            <w:r w:rsidR="003142E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Propose the uniqueness and superiority of the idea when compared with the existing functions and technologies</w:t>
            </w:r>
          </w:p>
          <w:p w14:paraId="1D6AEC86" w14:textId="0D6EF786" w:rsidR="003142EE" w:rsidRPr="00503DC6" w:rsidRDefault="00FD0D44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3</w:t>
            </w:r>
            <w:r w:rsidR="003142E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Usage of diagrams for explanation is preferred</w:t>
            </w:r>
          </w:p>
          <w:p w14:paraId="7D82E881" w14:textId="77777777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FF6600"/>
                <w:spacing w:val="-4"/>
                <w:kern w:val="0"/>
                <w:sz w:val="18"/>
                <w:szCs w:val="18"/>
              </w:rPr>
            </w:pPr>
          </w:p>
          <w:p w14:paraId="221EA3F6" w14:textId="77777777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FF6600"/>
                <w:spacing w:val="-4"/>
                <w:kern w:val="0"/>
                <w:sz w:val="18"/>
                <w:szCs w:val="18"/>
              </w:rPr>
            </w:pPr>
          </w:p>
          <w:p w14:paraId="0C84DB07" w14:textId="77777777" w:rsidR="003142EE" w:rsidRPr="00503DC6" w:rsidRDefault="003142EE" w:rsidP="00E26B83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FF6600"/>
                <w:spacing w:val="-4"/>
                <w:kern w:val="0"/>
                <w:sz w:val="18"/>
                <w:szCs w:val="18"/>
              </w:rPr>
            </w:pPr>
          </w:p>
        </w:tc>
      </w:tr>
      <w:tr w:rsidR="003142EE" w:rsidRPr="00503DC6" w14:paraId="0CFABC82" w14:textId="77777777" w:rsidTr="00E26B83">
        <w:trPr>
          <w:trHeight w:val="170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31D17A" w14:textId="41232F18" w:rsidR="003142EE" w:rsidRPr="00503DC6" w:rsidRDefault="003142EE" w:rsidP="00E26B83">
            <w:pPr>
              <w:wordWrap/>
              <w:spacing w:after="0" w:line="312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4. </w:t>
            </w:r>
            <w:r w:rsidR="004B1DCE" w:rsidRPr="00503DC6">
              <w:rPr>
                <w:rFonts w:ascii="Arial" w:eastAsia="함초롬바탕" w:hAnsi="Arial" w:cs="Arial"/>
                <w:b/>
                <w:bCs/>
                <w:color w:val="000000"/>
                <w:kern w:val="0"/>
                <w:sz w:val="18"/>
                <w:szCs w:val="18"/>
              </w:rPr>
              <w:t>Expected Effectiveness and Utilization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3E16B9" w14:textId="416E4314" w:rsidR="003142EE" w:rsidRPr="00503DC6" w:rsidRDefault="003142EE" w:rsidP="00E26B83">
            <w:pPr>
              <w:spacing w:after="0" w:line="240" w:lineRule="auto"/>
              <w:ind w:left="120" w:hanging="120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Cambria Math" w:eastAsia="함초롬바탕" w:hAnsi="Cambria Math" w:cs="Cambria Math"/>
                <w:color w:val="0000FF"/>
                <w:spacing w:val="-6"/>
                <w:kern w:val="0"/>
                <w:sz w:val="18"/>
                <w:szCs w:val="18"/>
              </w:rPr>
              <w:t>▶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Freely state economical, technological and social ripple effect</w:t>
            </w:r>
          </w:p>
        </w:tc>
      </w:tr>
      <w:tr w:rsidR="003142EE" w:rsidRPr="00503DC6" w14:paraId="14517A39" w14:textId="77777777" w:rsidTr="00E26B83">
        <w:trPr>
          <w:trHeight w:val="3060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6A5181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2804594A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0A1E801A" w14:textId="4B92E4DD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(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Not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)</w:t>
            </w:r>
          </w:p>
          <w:p w14:paraId="5C739054" w14:textId="7284B26A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Explain how the proposed model starts ripple effects</w:t>
            </w:r>
          </w:p>
          <w:p w14:paraId="19FB1A86" w14:textId="77777777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2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Explain the possibility to realize the proposed idea and the plan to utilize it</w:t>
            </w:r>
          </w:p>
          <w:p w14:paraId="02721D4B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4DF28617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142B72A7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5874CFB7" w14:textId="744D3D86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3142EE" w:rsidRPr="00503DC6" w14:paraId="60B66CA2" w14:textId="77777777" w:rsidTr="00E26B83">
        <w:trPr>
          <w:trHeight w:val="20"/>
        </w:trPr>
        <w:tc>
          <w:tcPr>
            <w:tcW w:w="22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CA8EE9" w14:textId="2951B1EC" w:rsidR="003142EE" w:rsidRPr="00503DC6" w:rsidRDefault="003142EE" w:rsidP="00E26B83">
            <w:pPr>
              <w:wordWrap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b/>
                <w:bCs/>
                <w:color w:val="000000"/>
                <w:spacing w:val="-10"/>
                <w:kern w:val="0"/>
                <w:sz w:val="18"/>
                <w:szCs w:val="18"/>
              </w:rPr>
              <w:t xml:space="preserve">5. </w:t>
            </w:r>
            <w:r w:rsidR="004B1DCE" w:rsidRPr="00503DC6">
              <w:rPr>
                <w:rFonts w:ascii="Arial" w:eastAsia="함초롬바탕" w:hAnsi="Arial" w:cs="Arial"/>
                <w:b/>
                <w:bCs/>
                <w:color w:val="000000"/>
                <w:spacing w:val="-10"/>
                <w:kern w:val="0"/>
                <w:sz w:val="18"/>
                <w:szCs w:val="18"/>
              </w:rPr>
              <w:t>Development System</w:t>
            </w:r>
            <w:r w:rsidRPr="00503DC6">
              <w:rPr>
                <w:rFonts w:ascii="Arial" w:eastAsia="함초롬바탕" w:hAnsi="Arial" w:cs="Arial"/>
                <w:b/>
                <w:bCs/>
                <w:color w:val="000000"/>
                <w:spacing w:val="-1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6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D94EF2" w14:textId="628C91A9" w:rsidR="003142EE" w:rsidRPr="00503DC6" w:rsidRDefault="003142EE" w:rsidP="00E26B83">
            <w:pPr>
              <w:spacing w:after="0" w:line="240" w:lineRule="auto"/>
              <w:ind w:left="120" w:hanging="120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Cambria Math" w:eastAsia="함초롬바탕" w:hAnsi="Cambria Math" w:cs="Cambria Math"/>
                <w:color w:val="0000FF"/>
                <w:spacing w:val="-6"/>
                <w:kern w:val="0"/>
                <w:sz w:val="18"/>
                <w:szCs w:val="18"/>
              </w:rPr>
              <w:t>▶</w:t>
            </w:r>
            <w:r w:rsidR="004B1DCE"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>State overall development system, including development objectives and duration</w:t>
            </w:r>
            <w:r w:rsidRPr="00503DC6">
              <w:rPr>
                <w:rFonts w:ascii="Arial" w:eastAsia="함초롬바탕" w:hAnsi="Arial" w:cs="Arial"/>
                <w:color w:val="0000FF"/>
                <w:spacing w:val="-6"/>
                <w:kern w:val="0"/>
                <w:sz w:val="18"/>
                <w:szCs w:val="18"/>
              </w:rPr>
              <w:t xml:space="preserve"> </w:t>
            </w:r>
          </w:p>
        </w:tc>
      </w:tr>
      <w:tr w:rsidR="003142EE" w:rsidRPr="00503DC6" w14:paraId="33820692" w14:textId="77777777" w:rsidTr="003142EE">
        <w:trPr>
          <w:trHeight w:val="3124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A4391F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569E33C2" w14:textId="574EA4AB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51727112" w14:textId="4E7E1952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(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Note</w:t>
            </w: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)</w:t>
            </w:r>
          </w:p>
          <w:p w14:paraId="7EED831A" w14:textId="67364916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1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Propose development schedule for final product</w:t>
            </w:r>
          </w:p>
          <w:p w14:paraId="0D1BFD65" w14:textId="77777777" w:rsidR="003142EE" w:rsidRPr="00503DC6" w:rsidRDefault="003142EE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  <w:r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 xml:space="preserve">2. </w:t>
            </w:r>
            <w:r w:rsidR="004B1DCE" w:rsidRPr="00503DC6"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  <w:t>Explain the roles and performance of team leader and team members.</w:t>
            </w:r>
          </w:p>
          <w:p w14:paraId="4E12A227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26A995EE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66B6E0D1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55D7BE79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7E13C3E2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i/>
                <w:iCs/>
                <w:color w:val="FF6600"/>
                <w:spacing w:val="-6"/>
                <w:kern w:val="0"/>
                <w:sz w:val="18"/>
                <w:szCs w:val="18"/>
              </w:rPr>
            </w:pPr>
          </w:p>
          <w:p w14:paraId="28A08943" w14:textId="77777777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</w:p>
          <w:p w14:paraId="78CB8A35" w14:textId="7F101FCA" w:rsidR="00EA5F7F" w:rsidRPr="00503DC6" w:rsidRDefault="00EA5F7F" w:rsidP="003142EE">
            <w:pPr>
              <w:snapToGrid w:val="0"/>
              <w:spacing w:after="0" w:line="384" w:lineRule="auto"/>
              <w:textAlignment w:val="baseline"/>
              <w:rPr>
                <w:rFonts w:ascii="Arial" w:eastAsia="함초롬바탕" w:hAnsi="Arial" w:cs="Arial"/>
                <w:color w:val="000000"/>
                <w:kern w:val="0"/>
                <w:sz w:val="18"/>
                <w:szCs w:val="18"/>
              </w:rPr>
            </w:pPr>
          </w:p>
        </w:tc>
      </w:tr>
    </w:tbl>
    <w:p w14:paraId="08B3F29F" w14:textId="77777777" w:rsidR="00E26B83" w:rsidRDefault="00E26B83" w:rsidP="00664305">
      <w:pPr>
        <w:jc w:val="left"/>
        <w:rPr>
          <w:rFonts w:ascii="Arial" w:hAnsi="Arial" w:cs="Arial"/>
          <w:sz w:val="28"/>
          <w:szCs w:val="32"/>
        </w:rPr>
      </w:pPr>
    </w:p>
    <w:p w14:paraId="22EA4538" w14:textId="1D881839" w:rsidR="00E26B83" w:rsidRDefault="00E26B83">
      <w:pPr>
        <w:widowControl/>
        <w:wordWrap/>
        <w:autoSpaceDE/>
        <w:autoSpaceDN/>
        <w:rPr>
          <w:rFonts w:ascii="Arial" w:hAnsi="Arial" w:cs="Arial"/>
          <w:sz w:val="28"/>
          <w:szCs w:val="32"/>
        </w:rPr>
      </w:pPr>
    </w:p>
    <w:sectPr w:rsidR="00E26B8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2BB5AB" w14:textId="77777777" w:rsidR="00F059E8" w:rsidRDefault="00F059E8" w:rsidP="009B2FE0">
      <w:pPr>
        <w:spacing w:after="0" w:line="240" w:lineRule="auto"/>
      </w:pPr>
      <w:r>
        <w:separator/>
      </w:r>
    </w:p>
  </w:endnote>
  <w:endnote w:type="continuationSeparator" w:id="0">
    <w:p w14:paraId="03F832E8" w14:textId="77777777" w:rsidR="00F059E8" w:rsidRDefault="00F059E8" w:rsidP="009B2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804A7" w14:textId="77777777" w:rsidR="00F059E8" w:rsidRDefault="00F059E8" w:rsidP="009B2FE0">
      <w:pPr>
        <w:spacing w:after="0" w:line="240" w:lineRule="auto"/>
      </w:pPr>
      <w:r>
        <w:separator/>
      </w:r>
    </w:p>
  </w:footnote>
  <w:footnote w:type="continuationSeparator" w:id="0">
    <w:p w14:paraId="7935674F" w14:textId="77777777" w:rsidR="00F059E8" w:rsidRDefault="00F059E8" w:rsidP="009B2F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tLA0MDYzNTO2MDRX0lEKTi0uzszPAykwqgUANar9xiwAAAA="/>
  </w:docVars>
  <w:rsids>
    <w:rsidRoot w:val="00386794"/>
    <w:rsid w:val="0000162F"/>
    <w:rsid w:val="000645FD"/>
    <w:rsid w:val="00083174"/>
    <w:rsid w:val="0017441C"/>
    <w:rsid w:val="001B129A"/>
    <w:rsid w:val="002070A5"/>
    <w:rsid w:val="0025553E"/>
    <w:rsid w:val="00311389"/>
    <w:rsid w:val="003142EE"/>
    <w:rsid w:val="00386794"/>
    <w:rsid w:val="003C5B6F"/>
    <w:rsid w:val="00446E2E"/>
    <w:rsid w:val="00462866"/>
    <w:rsid w:val="0048312F"/>
    <w:rsid w:val="004B1DCE"/>
    <w:rsid w:val="00503DC6"/>
    <w:rsid w:val="00664305"/>
    <w:rsid w:val="006D0451"/>
    <w:rsid w:val="007518AD"/>
    <w:rsid w:val="007F6C56"/>
    <w:rsid w:val="009B2FE0"/>
    <w:rsid w:val="00A048F6"/>
    <w:rsid w:val="00AE2B5D"/>
    <w:rsid w:val="00B05C35"/>
    <w:rsid w:val="00B40E95"/>
    <w:rsid w:val="00C44AFC"/>
    <w:rsid w:val="00D12B11"/>
    <w:rsid w:val="00D61E8B"/>
    <w:rsid w:val="00D75268"/>
    <w:rsid w:val="00E26B83"/>
    <w:rsid w:val="00E37714"/>
    <w:rsid w:val="00E92E78"/>
    <w:rsid w:val="00EA5F7F"/>
    <w:rsid w:val="00ED574F"/>
    <w:rsid w:val="00F059E8"/>
    <w:rsid w:val="00F15E36"/>
    <w:rsid w:val="00F56645"/>
    <w:rsid w:val="00FD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EDAD63"/>
  <w15:chartTrackingRefBased/>
  <w15:docId w15:val="{6033F503-F47C-4A99-8332-FCF7D7B0E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771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386794"/>
    <w:pPr>
      <w:spacing w:after="0" w:line="528" w:lineRule="auto"/>
      <w:textAlignment w:val="baseline"/>
    </w:pPr>
    <w:rPr>
      <w:rFonts w:ascii="한양신명조" w:eastAsia="굴림" w:hAnsi="굴림" w:cs="굴림"/>
      <w:b/>
      <w:bCs/>
      <w:color w:val="000000"/>
      <w:kern w:val="0"/>
      <w:sz w:val="32"/>
      <w:szCs w:val="32"/>
    </w:rPr>
  </w:style>
  <w:style w:type="table" w:styleId="a4">
    <w:name w:val="Table Grid"/>
    <w:basedOn w:val="a1"/>
    <w:uiPriority w:val="39"/>
    <w:rsid w:val="00664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제목(대)"/>
    <w:basedOn w:val="a"/>
    <w:rsid w:val="000645FD"/>
    <w:pPr>
      <w:wordWrap/>
      <w:spacing w:after="0" w:line="384" w:lineRule="auto"/>
      <w:jc w:val="center"/>
      <w:textAlignment w:val="baseline"/>
    </w:pPr>
    <w:rPr>
      <w:rFonts w:ascii="HY헤드라인M" w:eastAsia="굴림" w:hAnsi="굴림" w:cs="굴림"/>
      <w:b/>
      <w:bCs/>
      <w:color w:val="000093"/>
      <w:kern w:val="0"/>
      <w:sz w:val="44"/>
      <w:szCs w:val="44"/>
    </w:rPr>
  </w:style>
  <w:style w:type="paragraph" w:customStyle="1" w:styleId="MsoListParagraph0">
    <w:name w:val="MsoListParagraph"/>
    <w:basedOn w:val="a"/>
    <w:rsid w:val="003142EE"/>
    <w:pPr>
      <w:spacing w:after="0" w:line="240" w:lineRule="auto"/>
      <w:ind w:left="1600"/>
      <w:textAlignment w:val="baseline"/>
    </w:pPr>
    <w:rPr>
      <w:rFonts w:ascii="맑은 고딕" w:eastAsia="굴림" w:hAnsi="굴림" w:cs="굴림"/>
      <w:color w:val="000000"/>
      <w:kern w:val="0"/>
      <w:szCs w:val="20"/>
    </w:rPr>
  </w:style>
  <w:style w:type="paragraph" w:styleId="a6">
    <w:name w:val="header"/>
    <w:basedOn w:val="a"/>
    <w:link w:val="Char"/>
    <w:uiPriority w:val="99"/>
    <w:unhideWhenUsed/>
    <w:rsid w:val="009B2FE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B2FE0"/>
  </w:style>
  <w:style w:type="paragraph" w:styleId="a7">
    <w:name w:val="footer"/>
    <w:basedOn w:val="a"/>
    <w:link w:val="Char0"/>
    <w:uiPriority w:val="99"/>
    <w:unhideWhenUsed/>
    <w:rsid w:val="009B2FE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B2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94143-162C-4C81-990D-05C286FDC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ngrok Lim</dc:creator>
  <cp:keywords/>
  <dc:description/>
  <cp:lastModifiedBy>user</cp:lastModifiedBy>
  <cp:revision>5</cp:revision>
  <cp:lastPrinted>2021-11-29T07:58:00Z</cp:lastPrinted>
  <dcterms:created xsi:type="dcterms:W3CDTF">2021-11-29T06:43:00Z</dcterms:created>
  <dcterms:modified xsi:type="dcterms:W3CDTF">2021-11-29T07:59:00Z</dcterms:modified>
</cp:coreProperties>
</file>